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ความผิดปกติของระบบภูมิคุ้มกัน</w:t>
      </w:r>
      <w:r>
        <w:t xml:space="preserve"> </w:t>
      </w:r>
      <w:r>
        <w:t xml:space="preserve">(16.4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) สวัสดีครับ วันนี้มาพบกับผม ครูธีรพัฒน์ เวชชประสิทธิ์ นะครับ วันนี้เราจะมาเรียนรู้กันในหัวข้อ เรื่องระบบภูมิคุ้มกัน ในหัวข้อระบบการบริษัทนี่จะอยู่ในหนังสือเรียนวิทยาศาสตร์ 12 ข้อสอบป 4 เรื่องระบบภูมิคุ้มกัน วันนี้ที่รอคอยที่ 2.3 เรื่องความผิดปกติของระบบภูมิคุ้มกัน จุดประสงค์การเรียนรู้นะครับ เมื่อนักเรียนเรียนแล้วนี่ สืบค้นข้อมูลอธิบายสาเหตุ แนวทางการป้องกัน และการรักษา โรคที่เกิดจากความผิดปกติของระบบภูมิคุ้มกันได้ ถัดมา ก็คือนักเรียนสามารถสืบค้นข้อมูล แล้วก็อธิบายกลไก ภาวะภูมิคุ้มกันที่มีสาเหตุมาจากการติดเชื้อไวรัส แล้วก็เข้าสายนะครับ เปลี่ยนสามารถผูกสาเหตุการป้องกัน ที่นักเรียนได้เรียน แนวคิดการสอน เรื่องระบบภูมิคุ้มกันตอนที่ 1 และ 2 มาแล้ว นะครับ ก็จะได้ทราบกันแล้ว ว่ากลไกการต่อต้าน หรือทำลายสิ่งแปลกปลอมในแต่ละคน เป็นผลมาจากการทำงานของระบบพื้นกันในแต่ละคน ที่มีการตอบสนองต่อแสง แล้วถ้าหากการทำงานของระบบภูมิคุ้มกันในร่างกายแต่ละคน ความผิดปกติเกิดขึ้น นักเรียนคิดว่าจะส่งผลต่อการต่อต้าน หรือทำลายสิ่งแปลกปลอมอย่างไรได้บ้าง เดี๋ยวเราจะมาเรียนกันในตอนนี้นะครับ ก่อนอื่นเลย ครูมีข้อความให้นักเรียนลองช่วยกัน ตอบคำถามนะครับ ก็คือนักเรียนรู้จักโรคหรือกลุ่มอาการที่เกิดจากความผิดปกติของระบบภูมิคุ้มกันอะไรบ้าง ประสบการณ์ของที่เราเคยเจอ หรือรู้จักนะครับ คำตอบของนักเรียนนี่อาจจะมีได้คนที่ได้รู้จักความผิดปกติของโรคจิตภูมิคุ้มกัน แต่ว่าในกล่องที่ 3 นี่เราจะมาเรียนโรคที่เกิดจากความผิดปกติของภูมิคุ้มกัน ยกตัวอย่าง ของพี่สั่ง 3 รายการนะครับ โรคภูมิแพ้ อันที่ 2 คือโรคปากโรค sle ย่อมาจากอะไรเป็น ๆ ว่า แล้วก็สุดท้ายคือโรคเอดส์</w:t>
      </w:r>
    </w:p>
    <w:p>
      <w:pPr>
        <w:pStyle w:val="BodyText"/>
      </w:pPr>
      <w:r>
        <w:t xml:space="preserve">(AIDS; Acquired Immune Deficiency Syndrome) ย่อมาจาก</w:t>
      </w:r>
    </w:p>
    <w:p>
      <w:pPr>
        <w:pStyle w:val="BodyText"/>
      </w:pPr>
      <w:r>
        <w:t xml:space="preserve">(SLE; Systemic Lupus Erythematosus) เดี๋ยวลองมา รู้จักกับโรคที่เกิดจากความผิดปกติระบบภูมิคุ้มกันจากโรคไต ลองมาดูโรคที่เกิดจากความผิดปกติของระบบภูมิคุ้มกันโรคได้เลยครับ ซึ่งคนส่วนใหญ่จะเป็นกันเยอะมากนะครับ โรคทั่วไปนะคะ ภูมิแพ้เนี่ยเป็นโรคที่เกิดจากการที่ระบบภูมิคุ้มกัน เช่น ที่ได้รับก็มานี่ ที่เข้ามาในร่างกายเรานี่ก็เป็นของเล่นไม้ หรือว่าสารอาหารบางชนิดที่อยู่ในอาหารนะครับ เมื่อร่างกายได้รับสารก่อภูมิแพ้เข้ามาแล้วนี่ สารเหล่านี้ จะกระตุ้นร่างให้สร้างที่ bodyที่ถูกสร้างมานี่ไปเกาะอยู่ที่ของเซลล์ชนิดหนึ่ง เรียกว่า</w:t>
      </w:r>
      <w:r>
        <w:t xml:space="preserve"> </w:t>
      </w:r>
      <w:r>
        <w:t xml:space="preserve">“</w:t>
      </w:r>
      <w:r>
        <w:t xml:space="preserve">เซลล์</w:t>
      </w:r>
      <w:r>
        <w:t xml:space="preserve">”</w:t>
      </w:r>
      <w:r>
        <w:t xml:space="preserve"> </w:t>
      </w:r>
      <w:r>
        <w:t xml:space="preserve">เมื่อร่างกายได้รับสารก่อภูมิแพ้ที่เดินเข้ามาครับ ที่เคยได้รับมานั้นตอนแรก จะไปกระตุ้นให้ นี่เรียกว่าคิดจะมีนั่นแหละ เป็นสาเหตุที่ทำให้เกิดอาการแพ้ต่าง ๆ ไม่ว่าจะเป็นการเจ้าอาการคันตาคันจมูก ช่างบี บางคนนี่ อาจจะมีอาการแพ้ที่รุนแรง จะไปทำให้กล้ามเนื้อที่เกี่ยวข้องกับระบบหายใจนี่ ตัวทำให้เกิดการหายใจอีกครั้ง หรืออาจทำให้เกิดอาการบวมเกิดขึ้นทั่วร่างกายของเรา แล้วก็ทำให้ถึงแก่ชีวิตได้นะครับ การที่… ลดความรุ่นแรงของอาการแพ้นะครับ เราสามารถใช้ยาที่เป็นเซลตามินจะมีนะครับ มาช่วยลดความรุนแรงของอาการแพ้ นอกจากเซลล์แมสต์ที่เมื่อร่างกายได้รับสารก่อภูมิแพ้ยังมีเซลล์เม็ดเลือดชนิดหนึ่งคือ ก็สามารถสร้างและก็หลานได้เช่นกัน และก็ยังทำให้เกิด เช่นเดียวกันเรามาดูว่า แล้วการป้องกันโรคภูมิแพ้นี่ แน่นอนเลย วิธีการที่ง่ายแต่ว่าทำได้ยากเลย เลี่ยงสารก่อภูมิแพ้ เราแพ้อะไรอะไร ที่เป็นสารก่อภูมิแพ้จากที่สุด อีกอย่างก็คือการพยายามรักษาสุขภาพร่างกายแข็งแรง ก็คือกินอาหารที่มีประโยชน์ ออกกำลังกายสม่ำเสมอจะช่วยป้องกัน ไม่ให้เกิดความรุนแรงของนะครับ โรคต่อมา ก็คือโรคลูปัส หรือโรค sleโรคนี้จะเป็นโรคที่อยู่ในโลกที่เรียกว่า</w:t>
      </w:r>
      <w:r>
        <w:t xml:space="preserve"> </w:t>
      </w:r>
      <w:r>
        <w:t xml:space="preserve">“</w:t>
      </w:r>
      <w:r>
        <w:t xml:space="preserve">คุ้มกันต้านตนเองหรือออโต้อิมมูน จะขึ้นจากการที่ร่างกายนี่ body กระตุ้นให้เซลล์ขี่ ต่อต้านหรือทำลายเนื้อเยื่อหุ้มเซลล์ของตนเองในระบบต่าง ๆ ของร่างกาย อาการที่อาจจะพบได้ก็ดีการมีลักษณะที่มีขีดแดงบนใบหน้า มีไข้ อาการปวดบริเวณข้อมืออักเสบ คนที่เป็นโรคลูปัสหรือโรค เซลล์นี่ ทำให้ระบบประสาทส่วนกลางถูกทำลาย การทำงานของหัวใจ และไตล้มเหลว วิธีการที่ป้องกันรักษาโรคเอดส์ ได้โดยการรักษาตามความรุนแรงของโรค แล้วก็ต้องปฏิบัติตามคำแนะนำของแพทย์อย่างเคร่งครัดด้วย ดูรูปสุดท้ายเลยนะครับ โรคเอดส์ โรคเอดส์เป็นโรคที่เกิดจากความบกพร่องของระบบภูมิคุ้มกัน แปลว่ามันโรคเอดส์ อาการที่ร่างกายได้รับเชื้อไวรัสที่เรียกว่า</w:t>
      </w:r>
      <w:r>
        <w:t xml:space="preserve">”</w:t>
      </w:r>
      <w:r>
        <w:t xml:space="preserve">HIV" นะครับ หรือชื่อเต็มที่ว่า Human immunodeficiency virus การได้รับเชื้อ HIV จะได้รับผ่านทางเลือกลักษณะต่าง ๆ เข้าสู่ร่างกายของเรานะครับ ผู้ที่ได้รับเข้ามาจะมีความเสี่ยงอาการติดเชื้อ หรือโรคแทรกซ้อนต่าง ๆ นะครับ ซึ่งเป็นโรคปอดบวม วัณโรคเยื่อหุ้มสมองโรคเริม โรคเชื้อรา ตามผิวหนัง โดยรถโดยเฉพาะ เป็นสาเหตุหลักของการเสียชีวิตของคนขี้โรคเอดส์ จะลองมาดูกันว่า ทำให้เกิดความเพิ่มจำนวนของเซลล์ที่เป็น เหมือนเขาเรียกว่า</w:t>
      </w:r>
      <w:r>
        <w:t xml:space="preserve"> </w:t>
      </w:r>
      <w:r>
        <w:t xml:space="preserve">“</w:t>
      </w:r>
      <w:r>
        <w:t xml:space="preserve">เซลล์เจ้าบ้าน</w:t>
      </w:r>
      <w:r>
        <w:t xml:space="preserve">”</w:t>
      </w:r>
      <w:r>
        <w:t xml:space="preserve"> </w:t>
      </w:r>
      <w:r>
        <w:t xml:space="preserve">ที่เวลาที่จะเข้าไปเพิ่มจำนวนเต็มที ผู้ช่วยในขั้นแรกนี่ HIV เข้าสู่ร่างกายนี่นะครับ ไวรัสที่เข้าไปนี่ จะไปยึดเกาะจากเซลล์เจ้าบ้านนะครับ จากนั้นเนี่ยก็จะปล่อยสารพันธุกรรม เข้าไปในเซลล์ทีผู้ช่วย และจะใช้องค์ประกอบ ประกอบของช่วยในการสังเคราะห์สารพันธุกรรมของไวรัส รวมทั้งส่งออกต่างของ HIV ด้วย หลังจากที่สร้างสรรค์นี่ ไม่ใช่วีก็จะจำลองตัวเอง ทำให้ได้ HIV ในเซลล์เพิ่มเป็นจำนวนมาก เมื่อการแพร่ของไวรัสในเซเว่นจำนวนมากแล้วนี่ HIV ก็จะทำลายเซลล์ทีผู้ช่วย และจะช่วยทำให้เซลล์ถูกทำลาย ไวรัสที่ออกจากเซลล์ทีผู้ช่วย ก็จะช่วย แล้วก็เกิดการเพิ่มจำนวนของผู้ช่วยเรื่อย ๆ ครับ ปัญหาก็คือการที่ HIV เข้าไปทำลายเซลล์ทีผู้ช่วยนี่ จะส่งผลต่อการต่อต้าน หรือทำลายสิ่งแปลก เราลองมาดูคำตอบนะครับ HIV นี่จะทำลายกลไกการต่อต้าน หรือทำลายสิ่งแปลกปลอม โดยเฉพาะ ซึ่งจะบอกว่า เซลล์เจ้าบ้าน ที่ใช้ในการเพิ่มจำนวนเซลล์ทีผู้ช่วยการที่ HIV เข้าไปทำให้ลดจำนวนลงเรื่อย ๆ ซึ่งการลดลงของเซลล์ทีผู้ช่วย นี่ ผมจะทำให้ไม่สามารถทำงานได้ยัง มา แล้วว่าผู้ช่วยนี่ มีความสำคัญในการกระตุ้นการทำงาน พัฒนาเซลล์เม็ดเลือดขาวที่ 1 รวมทั้งผู้ช่วยเองด้วย ครับ ว่าจะเป็นที่พัฒนาต่อเป็น มาแล้วก็สร้างแอนติบอดี ลดถึงรวมทั้งกระตุ้นการทำงานของวิธีทำลายสปอร์ ดังนั้นถ้าหากผู้ช่วยลดจำนวนลง ก็ทำให้การทำงานของระบบที่นักเรียนได้ทราบมาแล้วนะครับ ว่าสามารถทำให้เกิดความผิดปกติ หรือความบกพร่องของระบบภูมิคุ้มกันได้อย่างไรบ้างครับ ก็เหมือนเช่นเคย ข้อความให้นักเรียนลองศึกษาดูนะครับ เราลองมาดูข้อความเหล่านี้กัน แล้วคำถามที่ครูจะลองให้ช่วยกันคิดก็คือว่า เจ้าเชื้อไวรัส HIV นี่สามารถติดต่อกันได้ทางใดบ้าง ลองช่วยกันสืบค้นข้อมูล แล้วเราจะมาช่วยกันตอบคำถามดูบ คำตอบที่นักเรียน ได้สักคนมาดูเนี่ย ที่ครูแรกเลยก็คือว่าHIV สามารถติดต่อกันผ่านทางแม่สู่ลูกได้ จากที่ได้ครับ แล้วก็ขนาด การคลอดการให้น้ำนม ก็คือการมีเพศสัมพันธ์โดยไม่ใช้ถุงยางอนามัย แล้วก็ซึ่งจะทำให้เลือดหลังการมีเพศสัมพันธ์ ตกลงกันได้ หลังจากที่เราได้เรียน เรื่องความผิดปกติของระบบภูมิคุ้มกันมาแล้วนะครับ นักเรียนก็สามารถที่จะตรวจสอบทั้งหมดได้ไหมครับ เพราะเหตุใดการบริจาคเลือดมีความจำเป็นการตรวจหาเชื้อ HIV อีกคำถามนะครับ ก็คือสารก่อภูมิแพ้ ส่งผลต่อการทำงานของระบบภูมิคุ้มกันได้อย่างไร อาจจะเข้าใจ หรือไม่เข้าใจ ก็ลองกลับไปทบทวน และที่…. มาแล้วนี่นักเรียนสามารถสรุปเนื้อหาบทเรียนได้ไหม อันนี้เป็นที่คุณครูให้นักเรียน เมื่อการทำงานของระบบกล้ามเนื้อ ทำให้เกิดโรคหรืออาการที่ผิดปกติเช่นโรคภูมิแพ้โรค เซลล์ โรคเอดส์ ต้นโรคเอดส์นี่ เกิดจากการติดเชื้อ HIV ซึ่งเข้าไปทำลายเซลล์ทีผู้ช่วย ความสำคัญต่อเนื่องจาก กระตุ้นทำให้เกิดการตอบสนองของเซลล์เม็ดเลือดขาวชนิด สามารถติดต่อกันได้จากการรับเลือดผ่านทาง ช่องทางต่าง ๆ ไม่ว่าจะเป็นผ่านแม่สู่ลูก หวังว่านักเรียนจะเข้าใจ แล้วก็ดูวิธีการต้องการความผิดปกติของภูมิคุ้มกันจากโรคต่าง ๆ สำหรับวันนี้ สวัสดี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ระบบภูมิคุ้มกัน ตอน 3 ความผิดปกติของระบบภูมิคุ้มกัน (16.42 นาที)</dc:title>
  <dc:creator/>
  <cp:keywords/>
  <dcterms:created xsi:type="dcterms:W3CDTF">2024-03-25T03:49:53Z</dcterms:created>
  <dcterms:modified xsi:type="dcterms:W3CDTF">2024-03-25T03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09.50 น.</vt:lpwstr>
  </property>
  <property fmtid="{D5CDD505-2E9C-101B-9397-08002B2CF9AE}" pid="3" name="subtitle">
    <vt:lpwstr/>
  </property>
</Properties>
</file>